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ccupational</w:t>
      </w:r>
      <w:r>
        <w:t xml:space="preserve"> </w:t>
      </w:r>
      <w:r>
        <w:t xml:space="preserve">Therapist</w:t>
      </w:r>
      <w:r>
        <w:t xml:space="preserve"> </w:t>
      </w:r>
      <w:r>
        <w:t xml:space="preserve">in</w:t>
      </w:r>
      <w:r>
        <w:t xml:space="preserve"> </w:t>
      </w:r>
      <w:r>
        <w:t xml:space="preserve">Nigeria</w:t>
      </w:r>
      <w:r>
        <w:t xml:space="preserve"> </w:t>
      </w:r>
      <w:r>
        <w:t xml:space="preserve">Lagos</w:t>
      </w:r>
    </w:p>
    <w:bookmarkStart w:id="20" w:name="cover-letter"/>
    <w:p>
      <w:pPr>
        <w:pStyle w:val="Heading2"/>
      </w:pPr>
      <w:r>
        <w:t xml:space="preserve">Cover Letter</w:t>
      </w:r>
    </w:p>
    <w:p>
      <w:pPr>
        <w:pStyle w:val="FirstParagraph"/>
      </w:pPr>
      <w:r>
        <w:t xml:space="preserve">Dear Hiring Manager,</w:t>
      </w:r>
    </w:p>
    <w:p>
      <w:pPr>
        <w:pStyle w:val="BodyText"/>
      </w:pPr>
      <w:r>
        <w:t xml:space="preserve">I am writing to express my sincere interest in the Occupational Therapist position at [Organization Name] in Nigeria Lagos. With a deep passion for enhancing the quality of life for individuals through meaningful occupation, I am eager to contribute my expertise and dedication to your organization. As an experienced Occupational Therapist with a strong background in patient-centered care and community-based rehabilitation, I am confident that my skills align with the needs of your team in this dynamic urban environment.</w:t>
      </w:r>
    </w:p>
    <w:p>
      <w:pPr>
        <w:pStyle w:val="BodyText"/>
      </w:pPr>
      <w:r>
        <w:t xml:space="preserve">Having completed my Master’s degree in Occupational Therapy from [University Name] and gained extensive clinical experience across Nigeria, I have developed a profound understanding of the unique healthcare challenges faced by communities in Lagos. The bustling metropolis presents both opportunities and obstacles for occupational therapists, requiring adaptability, cultural sensitivity, and innovative problem-solving. My work has focused on empowering individuals with physical, cognitive, or developmental disabilities to achieve independence in their daily lives. Whether it is assisting patients in regaining motor skills after an injury or supporting families navigating the complexities of chronic conditions, I approach each case with empathy and a commitment to holistic care.</w:t>
      </w:r>
    </w:p>
    <w:p>
      <w:pPr>
        <w:pStyle w:val="BodyText"/>
      </w:pPr>
      <w:r>
        <w:t xml:space="preserve">In Nigeria Lagos, where access to specialized healthcare services can be limited, occupational therapists play a critical role in bridging gaps between medical treatment and everyday functionality. My experience working in underserved areas of Lagos has equipped me with the ability to design and implement cost-effective interventions that address the specific needs of diverse populations. For instance, during my tenure at [Previous Organization], I collaborated with local NGOs to develop community-based rehabilitation programs that focused on improving accessibility for individuals with disabilities in urban settings. This work not only enhanced patient outcomes but also fostered a sense of inclusivity and empowerment within the community.</w:t>
      </w:r>
    </w:p>
    <w:p>
      <w:pPr>
        <w:pStyle w:val="BodyText"/>
      </w:pPr>
      <w:r>
        <w:t xml:space="preserve">As an Occupational Therapist, I am deeply committed to staying current with advancements in the field. I regularly attend workshops and conferences to expand my knowledge of evidence-based practices, such as sensory integration therapy, assistive technology utilization, and environmental modifications. In Nigeria Lagos, where healthcare resources are often stretched thin, these skills are invaluable in maximizing patient potential with limited tools. My ability to adapt theoretical knowledge to practical solutions ensures that clients receive the most effective care possible.</w:t>
      </w:r>
    </w:p>
    <w:p>
      <w:pPr>
        <w:pStyle w:val="BodyText"/>
      </w:pPr>
      <w:r>
        <w:t xml:space="preserve">What sets me apart as an Occupational Therapist is my unwavering focus on the individual. I believe that every person has unique strengths, challenges, and goals, and my role is to tailor interventions accordingly. In Lagos, where cultural norms and socioeconomic factors significantly influence healthcare decisions, this approach has proven essential. By building trust through open communication and respecting patients’ values, I have successfully supported clients in overcoming barriers to independence. For example, I once worked with a stroke survivor who struggled with mobility due to limited access to physiotherapy services. By integrating occupational therapy principles into her daily routine—such as modifying her home environment and teaching adaptive techniques—I helped her regain confidence and autonomy.</w:t>
      </w:r>
    </w:p>
    <w:p>
      <w:pPr>
        <w:pStyle w:val="BodyText"/>
      </w:pPr>
      <w:r>
        <w:t xml:space="preserve">My motivation as an Occupational Therapist is driven by the desire to make a tangible difference in people’s lives. In Nigeria Lagos, where the pace of life is fast and demands on individuals are high, occupational therapy can be a lifeline for those navigating health challenges. I am particularly drawn to [Organization Name] because of its reputation for innovation and community engagement in healthcare. I am eager to contribute my skills to projects that address the growing need for accessible, culturally relevant therapeutic services in this region.</w:t>
      </w:r>
    </w:p>
    <w:p>
      <w:pPr>
        <w:pStyle w:val="BodyText"/>
      </w:pPr>
      <w:r>
        <w:t xml:space="preserve">In addition to my clinical expertise, I bring strong interpersonal and organizational skills that are vital for success in any healthcare setting. My ability to collaborate with multidisciplinary teams—包括 physicians, nurses, and social workers—ensures that patients receive comprehensive care. In Lagos, where healthcare systems often operate under resource constraints, these collaborative efforts are crucial for delivering efficient and effective services. I am also proficient in using electronic health records and other digital tools to streamline documentation and improve patient outcomes.</w:t>
      </w:r>
    </w:p>
    <w:p>
      <w:pPr>
        <w:pStyle w:val="BodyText"/>
      </w:pPr>
      <w:r>
        <w:t xml:space="preserve">Finally, I am deeply inspired by the resilience of the people of Nigeria Lagos. The city’s vibrant culture, diverse communities, and growing healthcare sector create a dynamic environment for professionals who are passionate about making an impact. As an Occupational Therapist with a strong sense of purpose and a proven track record in this field, I am eager to join [Organization Name] and contribute to its mission of improving lives through occupational therapy.</w:t>
      </w:r>
    </w:p>
    <w:p>
      <w:pPr>
        <w:pStyle w:val="BodyText"/>
      </w:pPr>
      <w:r>
        <w:t xml:space="preserve">Thank you for considering my application. I would be honored to discuss how my background, skills, and enthusiasm align with the needs of your team. Please feel free to contact me at [Phone Number] or [Email Address] at your earliest convenience. I look forward to the opportunity to contribute to the continued success of [Organization Name] in Nigeria Lagos.</w:t>
      </w:r>
    </w:p>
    <w:p>
      <w:pPr>
        <w:pStyle w:val="BodyText"/>
      </w:pPr>
      <w:r>
        <w:t xml:space="preserve">Sincerely,</w:t>
      </w:r>
      <w:r>
        <w:br/>
      </w:r>
      <w:r>
        <w:rPr>
          <w:bCs/>
          <w:b/>
        </w:rP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ccupational Therapist in Nigeria Lagos</dc:title>
  <dc:creator/>
  <dc:language>en</dc:language>
  <cp:keywords/>
  <dcterms:created xsi:type="dcterms:W3CDTF">2026-07-23T19:25:29Z</dcterms:created>
  <dcterms:modified xsi:type="dcterms:W3CDTF">2026-07-23T19:25:29Z</dcterms:modified>
</cp:coreProperties>
</file>

<file path=docProps/custom.xml><?xml version="1.0" encoding="utf-8"?>
<Properties xmlns="http://schemas.openxmlformats.org/officeDocument/2006/custom-properties" xmlns:vt="http://schemas.openxmlformats.org/officeDocument/2006/docPropsVTypes"/>
</file>